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4C7F9" w14:textId="5E7AECCB" w:rsidR="00E11093" w:rsidRDefault="00E11093" w:rsidP="007F6BBC">
      <w:pPr>
        <w:spacing w:after="480"/>
      </w:pPr>
      <w:r>
        <w:t>Name: ________________________________________________________</w:t>
      </w:r>
    </w:p>
    <w:p w14:paraId="2AD5BC17" w14:textId="77777777" w:rsidR="007F6BBC" w:rsidRDefault="007F6BBC" w:rsidP="007F6BBC">
      <w:pPr>
        <w:pStyle w:val="ListParagraph"/>
        <w:numPr>
          <w:ilvl w:val="0"/>
          <w:numId w:val="1"/>
        </w:numPr>
        <w:spacing w:after="960"/>
        <w:contextualSpacing w:val="0"/>
      </w:pPr>
      <w:r>
        <w:t>Where is the Professor’s Office?</w:t>
      </w:r>
    </w:p>
    <w:p w14:paraId="75089297" w14:textId="111D5E30" w:rsidR="00DC4F9A" w:rsidRDefault="00DC4F9A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What major are you?</w:t>
      </w:r>
    </w:p>
    <w:p w14:paraId="4BE4217D" w14:textId="21F51C44" w:rsidR="00B764EB" w:rsidRDefault="0091781A" w:rsidP="00983629">
      <w:pPr>
        <w:pStyle w:val="ListParagraph"/>
        <w:numPr>
          <w:ilvl w:val="0"/>
          <w:numId w:val="1"/>
        </w:numPr>
        <w:spacing w:after="1920"/>
        <w:ind w:right="-720"/>
        <w:contextualSpacing w:val="0"/>
      </w:pPr>
      <w:r>
        <w:t xml:space="preserve">If you’re an IMM major, what </w:t>
      </w:r>
      <w:r w:rsidR="00983629">
        <w:t>career are you preparing for</w:t>
      </w:r>
      <w:r>
        <w:t>? If not, wh</w:t>
      </w:r>
      <w:r w:rsidR="00983629">
        <w:t>at are you hoping to get from this</w:t>
      </w:r>
      <w:r>
        <w:t xml:space="preserve"> class?</w:t>
      </w:r>
      <w:r w:rsidR="00E11093" w:rsidRPr="00E11093">
        <w:t xml:space="preserve"> </w:t>
      </w:r>
    </w:p>
    <w:p w14:paraId="10DD00EA" w14:textId="51AC04FF" w:rsidR="00E11093" w:rsidRDefault="00B764EB" w:rsidP="007F6BBC">
      <w:pPr>
        <w:pStyle w:val="ListParagraph"/>
        <w:numPr>
          <w:ilvl w:val="0"/>
          <w:numId w:val="1"/>
        </w:numPr>
        <w:spacing w:after="960"/>
        <w:contextualSpacing w:val="0"/>
      </w:pPr>
      <w:r>
        <w:t>Have you coded before this class?</w:t>
      </w:r>
      <w:r w:rsidR="0091781A" w:rsidRPr="0091781A">
        <w:t xml:space="preserve"> </w:t>
      </w:r>
    </w:p>
    <w:p w14:paraId="0E69A5F1" w14:textId="639B858F" w:rsidR="00B764EB" w:rsidRDefault="00E11093" w:rsidP="006F254A">
      <w:pPr>
        <w:pStyle w:val="ListParagraph"/>
        <w:numPr>
          <w:ilvl w:val="0"/>
          <w:numId w:val="1"/>
        </w:numPr>
        <w:spacing w:after="960"/>
        <w:contextualSpacing w:val="0"/>
      </w:pPr>
      <w:r>
        <w:t xml:space="preserve">What mobile </w:t>
      </w:r>
      <w:r w:rsidR="009B6308">
        <w:t xml:space="preserve">or browser </w:t>
      </w:r>
      <w:r>
        <w:t xml:space="preserve">games do you </w:t>
      </w:r>
      <w:r w:rsidR="009B6308">
        <w:t>like</w:t>
      </w:r>
      <w:r>
        <w:t>?</w:t>
      </w:r>
      <w:bookmarkStart w:id="0" w:name="_GoBack"/>
      <w:bookmarkEnd w:id="0"/>
    </w:p>
    <w:p w14:paraId="4BE9ECA7" w14:textId="1EB8BF08" w:rsidR="00DC4F9A" w:rsidRDefault="00B764EB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How can I improve my presentations?</w:t>
      </w:r>
    </w:p>
    <w:p w14:paraId="6828AA24" w14:textId="2C283CFF" w:rsidR="00E5528F" w:rsidRDefault="009C5EA1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Feel free to write your questions, comments, and suggestions below and on the back of this page.</w:t>
      </w:r>
    </w:p>
    <w:sectPr w:rsidR="00E5528F" w:rsidSect="00B764E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15772"/>
    <w:multiLevelType w:val="hybridMultilevel"/>
    <w:tmpl w:val="8D06B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M2MzG1MLE0MLJQ0lEKTi0uzszPAykwqgUAfbEEYiwAAAA="/>
  </w:docVars>
  <w:rsids>
    <w:rsidRoot w:val="00E11093"/>
    <w:rsid w:val="006F254A"/>
    <w:rsid w:val="007F6BBC"/>
    <w:rsid w:val="0091781A"/>
    <w:rsid w:val="00975A66"/>
    <w:rsid w:val="00983629"/>
    <w:rsid w:val="009B6308"/>
    <w:rsid w:val="009C5EA1"/>
    <w:rsid w:val="00B764EB"/>
    <w:rsid w:val="00DC4F9A"/>
    <w:rsid w:val="00E11093"/>
    <w:rsid w:val="00E24D9D"/>
    <w:rsid w:val="00E5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0B10B"/>
  <w15:chartTrackingRefBased/>
  <w15:docId w15:val="{2F77E541-202D-4A2A-AB17-57F0FE7F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093"/>
    <w:pPr>
      <w:ind w:left="720"/>
      <w:contextualSpacing/>
    </w:pPr>
  </w:style>
  <w:style w:type="table" w:styleId="TableGrid">
    <w:name w:val="Table Grid"/>
    <w:basedOn w:val="TableNormal"/>
    <w:uiPriority w:val="39"/>
    <w:rsid w:val="00E11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110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Hallberg</dc:creator>
  <cp:keywords/>
  <dc:description/>
  <cp:lastModifiedBy>Christopher Hallberg</cp:lastModifiedBy>
  <cp:revision>9</cp:revision>
  <cp:lastPrinted>2018-09-04T17:56:00Z</cp:lastPrinted>
  <dcterms:created xsi:type="dcterms:W3CDTF">2017-08-29T22:18:00Z</dcterms:created>
  <dcterms:modified xsi:type="dcterms:W3CDTF">2018-09-04T17:59:00Z</dcterms:modified>
</cp:coreProperties>
</file>